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tilleul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p w:rsidR="00827634" w:rsidRPr="0069446B" w:rsidP="009E5102" w14:paraId="2D05B3D4" w14:textId="5E45E9EA">
      <w:pPr>
        <w:pStyle w:val="SDSTextNormal"/>
      </w:pPr>
      <w:r w:rsidRPr="0069446B">
        <w:rPr>
          <w:noProof/>
        </w:rPr>
        <w:t>Destinato al grande pubblic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2 - Tenere fuori dalla portata dei bambini.</w:t>
              <w:br/>
              <w:t>P101 - In caso di consultazione di un medico, tenere a disposizione il contenitore o l’etichetta del prodotto.</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3,7-dimethylnona-1,6-dien-3-ol, linalyl acetat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339-55-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99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99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Verde. Melat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tilleul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tilleul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7-dimethylnona-1,6-dien-3-ol (10339-5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linal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Gravi lesioni oculari/irritazione oculare, categoria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3,7-dimethylnona-1,6-dien-3-ol, linalyl acetate.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2/07/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2/07/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tilleul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tilleul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2/07/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2B4B008-D263-4BA8-9E9E-982B9972B737}"/>
</file>

<file path=customXml/itemProps3.xml><?xml version="1.0" encoding="utf-8"?>
<ds:datastoreItem xmlns:ds="http://schemas.openxmlformats.org/officeDocument/2006/customXml" ds:itemID="{E09EBD9A-3315-4E91-B203-08C3983B19D1}"/>
</file>

<file path=customXml/itemProps4.xml><?xml version="1.0" encoding="utf-8"?>
<ds:datastoreItem xmlns:ds="http://schemas.openxmlformats.org/officeDocument/2006/customXml" ds:itemID="{53A8C860-5713-4F4A-A309-7D92E647C8A9}"/>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